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7596" w:rsidRDefault="002414D5">
      <w:pPr>
        <w:pStyle w:val="Metadata"/>
      </w:pPr>
      <w:bookmarkStart w:id="0" w:name="_GoBack"/>
      <w:bookmarkEnd w:id="0"/>
      <w:r>
        <w:t>title: Going to non-Biblical books (0.2.3e)</w:t>
      </w:r>
    </w:p>
    <w:p w:rsidR="00AC7596" w:rsidRDefault="002414D5">
      <w:r>
        <w:t>There are many non-biblical books listed after REV (also Deuterocanonical books)</w:t>
      </w:r>
      <w:r>
        <w:br/>
        <w:t>e.g. GLO, XXA … XXG</w:t>
      </w:r>
      <w:r>
        <w:br/>
      </w:r>
      <w:r>
        <w:rPr>
          <w:noProof/>
        </w:rPr>
        <w:drawing>
          <wp:inline distT="0" distB="0" distL="0" distR="0">
            <wp:extent cx="2400300" cy="5000625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d890dc76a9de006128df41487dd658f7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500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759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A03E9A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4C1B60BF"/>
    <w:multiLevelType w:val="multilevel"/>
    <w:tmpl w:val="7A4AFBE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7ECB775C"/>
    <w:multiLevelType w:val="multilevel"/>
    <w:tmpl w:val="C570E77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Q3MDAxNrG0MLVQ0lEKTi0uzszPAykwrAUArMPtwywAAAA="/>
  </w:docVars>
  <w:rsids>
    <w:rsidRoot w:val="00AC7596"/>
    <w:rsid w:val="002414D5"/>
    <w:rsid w:val="00AC7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B50285-9356-4893-A813-545DD5A5B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2:00Z</dcterms:created>
  <dcterms:modified xsi:type="dcterms:W3CDTF">2022-10-17T17:02:00Z</dcterms:modified>
</cp:coreProperties>
</file>